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4791B5" w14:textId="5E608F46" w:rsidR="0071051D" w:rsidRPr="002D011B" w:rsidRDefault="0071051D" w:rsidP="002D011B">
      <w:pPr>
        <w:rPr>
          <w:color w:val="808080" w:themeColor="background1" w:themeShade="80"/>
        </w:rPr>
      </w:pPr>
      <w:r w:rsidRPr="007A3A6D">
        <w:rPr>
          <w:color w:val="808080" w:themeColor="background1" w:themeShade="80"/>
        </w:rPr>
        <w:t xml:space="preserve">Očekávaný rozsah projektu je 1 strana A4. Po vypracování </w:t>
      </w:r>
      <w:r w:rsidR="00E676C1">
        <w:rPr>
          <w:color w:val="808080" w:themeColor="background1" w:themeShade="80"/>
        </w:rPr>
        <w:t>d</w:t>
      </w:r>
      <w:r w:rsidRPr="007A3A6D">
        <w:rPr>
          <w:color w:val="808080" w:themeColor="background1" w:themeShade="80"/>
        </w:rPr>
        <w:t xml:space="preserve">okument </w:t>
      </w:r>
      <w:r w:rsidR="00E676C1" w:rsidRPr="007A3A6D">
        <w:rPr>
          <w:color w:val="808080" w:themeColor="background1" w:themeShade="80"/>
        </w:rPr>
        <w:t xml:space="preserve">ve formátu </w:t>
      </w:r>
      <w:r w:rsidR="00E676C1">
        <w:rPr>
          <w:color w:val="808080" w:themeColor="background1" w:themeShade="80"/>
        </w:rPr>
        <w:t xml:space="preserve">PDF </w:t>
      </w:r>
      <w:r w:rsidRPr="007A3A6D">
        <w:rPr>
          <w:color w:val="808080" w:themeColor="background1" w:themeShade="80"/>
        </w:rPr>
        <w:t>vlož</w:t>
      </w:r>
      <w:r w:rsidR="00A26A3D">
        <w:rPr>
          <w:color w:val="808080" w:themeColor="background1" w:themeShade="80"/>
        </w:rPr>
        <w:t>te</w:t>
      </w:r>
      <w:r w:rsidRPr="007A3A6D">
        <w:rPr>
          <w:color w:val="808080" w:themeColor="background1" w:themeShade="80"/>
        </w:rPr>
        <w:t xml:space="preserve"> do AMČR do části „Projektová dokumentace“ u dílčího projektu.</w:t>
      </w:r>
    </w:p>
    <w:p w14:paraId="1919C101" w14:textId="1F06F671" w:rsidR="000B1E75" w:rsidRDefault="0071051D" w:rsidP="001F1B4D">
      <w:pPr>
        <w:pStyle w:val="Nadpis1"/>
      </w:pPr>
      <w:r>
        <w:t>Projekt průzkumu [č</w:t>
      </w:r>
      <w:r w:rsidR="00FC1F4E">
        <w:t>íslo projektu v AMČR</w:t>
      </w:r>
      <w:r>
        <w:t>]</w:t>
      </w:r>
    </w:p>
    <w:p w14:paraId="2501B2FA" w14:textId="6A605451" w:rsidR="00147C53" w:rsidRDefault="00B26453" w:rsidP="00A90733">
      <w:pPr>
        <w:pStyle w:val="Nadpis3"/>
      </w:pPr>
      <w:r>
        <w:t>Předpokládaný</w:t>
      </w:r>
      <w:r w:rsidR="00147C53">
        <w:t xml:space="preserve"> časový rozsah</w:t>
      </w:r>
    </w:p>
    <w:p w14:paraId="0C8F85FD" w14:textId="07BAE848" w:rsidR="00A90733" w:rsidRPr="00A26D4E" w:rsidRDefault="00A90733" w:rsidP="00A90733">
      <w:pPr>
        <w:rPr>
          <w:color w:val="808080" w:themeColor="background1" w:themeShade="80"/>
        </w:rPr>
      </w:pPr>
      <w:r w:rsidRPr="00A26D4E">
        <w:rPr>
          <w:color w:val="808080" w:themeColor="background1" w:themeShade="80"/>
        </w:rPr>
        <w:t>(datum od-do)</w:t>
      </w:r>
    </w:p>
    <w:p w14:paraId="286DC4F6" w14:textId="77777777" w:rsidR="00A90733" w:rsidRPr="002D011B" w:rsidRDefault="00A90733" w:rsidP="002D011B"/>
    <w:p w14:paraId="38E106A8" w14:textId="77777777" w:rsidR="001F1B4D" w:rsidRDefault="001F1B4D" w:rsidP="001F1B4D">
      <w:pPr>
        <w:pStyle w:val="Nadpis3"/>
      </w:pPr>
      <w:r>
        <w:t>Popis projektu</w:t>
      </w:r>
    </w:p>
    <w:p w14:paraId="2BC93925" w14:textId="2F1780ED" w:rsidR="001F1B4D" w:rsidRPr="00A26D4E" w:rsidRDefault="001F1B4D" w:rsidP="001F1B4D">
      <w:pPr>
        <w:rPr>
          <w:color w:val="808080" w:themeColor="background1" w:themeShade="80"/>
        </w:rPr>
      </w:pPr>
      <w:r w:rsidRPr="00A26D4E">
        <w:rPr>
          <w:color w:val="808080" w:themeColor="background1" w:themeShade="80"/>
        </w:rPr>
        <w:t>(stručný popis projektu, jeho</w:t>
      </w:r>
      <w:r w:rsidR="00EA1DDB" w:rsidRPr="00A26D4E">
        <w:rPr>
          <w:color w:val="808080" w:themeColor="background1" w:themeShade="80"/>
        </w:rPr>
        <w:t xml:space="preserve"> příčiny, podněty a cíle</w:t>
      </w:r>
      <w:r w:rsidRPr="00A26D4E">
        <w:rPr>
          <w:color w:val="808080" w:themeColor="background1" w:themeShade="80"/>
        </w:rPr>
        <w:t xml:space="preserve">, </w:t>
      </w:r>
      <w:r w:rsidRPr="00A26D4E">
        <w:rPr>
          <w:i/>
          <w:color w:val="808080" w:themeColor="background1" w:themeShade="80"/>
        </w:rPr>
        <w:t>abstrakt</w:t>
      </w:r>
      <w:r w:rsidRPr="00A26D4E">
        <w:rPr>
          <w:color w:val="808080" w:themeColor="background1" w:themeShade="80"/>
        </w:rPr>
        <w:t>)</w:t>
      </w:r>
    </w:p>
    <w:p w14:paraId="61A1F94F" w14:textId="77777777" w:rsidR="001F1B4D" w:rsidRDefault="001F1B4D" w:rsidP="001F1B4D">
      <w:pPr>
        <w:rPr>
          <w:color w:val="000000" w:themeColor="text1"/>
        </w:rPr>
      </w:pPr>
    </w:p>
    <w:p w14:paraId="1DE646BC" w14:textId="77777777" w:rsidR="001F1B4D" w:rsidRDefault="001F1B4D" w:rsidP="001F1B4D">
      <w:pPr>
        <w:pStyle w:val="Nadpis3"/>
      </w:pPr>
      <w:r>
        <w:t>Územní rozsah</w:t>
      </w:r>
    </w:p>
    <w:p w14:paraId="26345784" w14:textId="7B422057" w:rsidR="001F1B4D" w:rsidRPr="00A26D4E" w:rsidRDefault="001F1B4D" w:rsidP="001F1B4D">
      <w:pPr>
        <w:rPr>
          <w:color w:val="808080" w:themeColor="background1" w:themeShade="80"/>
        </w:rPr>
      </w:pPr>
      <w:r w:rsidRPr="00A26D4E">
        <w:rPr>
          <w:color w:val="808080" w:themeColor="background1" w:themeShade="80"/>
        </w:rPr>
        <w:t xml:space="preserve">(územní vymezení, </w:t>
      </w:r>
      <w:r w:rsidR="00EA1DDB" w:rsidRPr="00A26D4E">
        <w:rPr>
          <w:color w:val="808080" w:themeColor="background1" w:themeShade="80"/>
        </w:rPr>
        <w:t>zahrnuté lokality či naopak území, které jsou z výzkumu vyjmuta</w:t>
      </w:r>
      <w:r w:rsidRPr="00A26D4E">
        <w:rPr>
          <w:color w:val="808080" w:themeColor="background1" w:themeShade="80"/>
        </w:rPr>
        <w:t xml:space="preserve"> aj.)</w:t>
      </w:r>
    </w:p>
    <w:p w14:paraId="670B9693" w14:textId="77777777" w:rsidR="00147C53" w:rsidRDefault="00147C53" w:rsidP="002D011B"/>
    <w:p w14:paraId="56CC911F" w14:textId="56DFE972" w:rsidR="001F1B4D" w:rsidRDefault="001F1B4D" w:rsidP="001F1B4D">
      <w:pPr>
        <w:pStyle w:val="Nadpis3"/>
      </w:pPr>
      <w:r>
        <w:t>Metodika a způsob organizace</w:t>
      </w:r>
    </w:p>
    <w:p w14:paraId="00E82AD5" w14:textId="499EFAA7" w:rsidR="005413D4" w:rsidRPr="00A26D4E" w:rsidRDefault="001F1B4D" w:rsidP="0071051D">
      <w:pPr>
        <w:rPr>
          <w:color w:val="808080" w:themeColor="background1" w:themeShade="80"/>
        </w:rPr>
      </w:pPr>
      <w:r w:rsidRPr="00A26D4E">
        <w:rPr>
          <w:color w:val="808080" w:themeColor="background1" w:themeShade="80"/>
        </w:rPr>
        <w:t>(jak</w:t>
      </w:r>
      <w:r w:rsidR="005413D4" w:rsidRPr="00A26D4E">
        <w:rPr>
          <w:color w:val="808080" w:themeColor="background1" w:themeShade="80"/>
        </w:rPr>
        <w:t xml:space="preserve"> a kdy</w:t>
      </w:r>
      <w:r w:rsidRPr="00A26D4E">
        <w:rPr>
          <w:color w:val="808080" w:themeColor="background1" w:themeShade="80"/>
        </w:rPr>
        <w:t xml:space="preserve"> bude výzkum probíhat</w:t>
      </w:r>
      <w:r w:rsidR="00FA706D" w:rsidRPr="00A26D4E">
        <w:rPr>
          <w:color w:val="808080" w:themeColor="background1" w:themeShade="80"/>
        </w:rPr>
        <w:t>, kdo jej bude provádět</w:t>
      </w:r>
      <w:r w:rsidRPr="00A26D4E">
        <w:rPr>
          <w:color w:val="808080" w:themeColor="background1" w:themeShade="80"/>
        </w:rPr>
        <w:t>)</w:t>
      </w:r>
    </w:p>
    <w:p w14:paraId="5793F02D" w14:textId="6171D2AD" w:rsidR="00EB4E8A" w:rsidRDefault="00EB4E8A" w:rsidP="001F1B4D"/>
    <w:p w14:paraId="66AC1900" w14:textId="074B35E2" w:rsidR="00EB4E8A" w:rsidRDefault="00352B70" w:rsidP="00352B70">
      <w:pPr>
        <w:pStyle w:val="Nadpis3"/>
      </w:pPr>
      <w:r>
        <w:t>Výběr nálezů</w:t>
      </w:r>
    </w:p>
    <w:p w14:paraId="0B675727" w14:textId="1B4EE8FA" w:rsidR="005413D4" w:rsidRPr="0071051D" w:rsidRDefault="00352B70" w:rsidP="00EB4E8A">
      <w:pPr>
        <w:rPr>
          <w:color w:val="808080" w:themeColor="background1" w:themeShade="80"/>
        </w:rPr>
      </w:pPr>
      <w:r w:rsidRPr="00A26D4E">
        <w:rPr>
          <w:color w:val="808080" w:themeColor="background1" w:themeShade="80"/>
        </w:rPr>
        <w:t>(</w:t>
      </w:r>
      <w:r>
        <w:rPr>
          <w:color w:val="808080" w:themeColor="background1" w:themeShade="80"/>
        </w:rPr>
        <w:t xml:space="preserve">jaké nálezy budou shromažďovány a jak bude prováděna </w:t>
      </w:r>
      <w:r w:rsidR="00103349">
        <w:rPr>
          <w:color w:val="808080" w:themeColor="background1" w:themeShade="80"/>
        </w:rPr>
        <w:t xml:space="preserve">jejich </w:t>
      </w:r>
      <w:r>
        <w:rPr>
          <w:color w:val="808080" w:themeColor="background1" w:themeShade="80"/>
        </w:rPr>
        <w:t>selekce</w:t>
      </w:r>
      <w:r w:rsidRPr="00A26D4E">
        <w:rPr>
          <w:color w:val="808080" w:themeColor="background1" w:themeShade="80"/>
        </w:rPr>
        <w:t>)</w:t>
      </w:r>
    </w:p>
    <w:sectPr w:rsidR="005413D4" w:rsidRPr="007105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3NjYzMjcztzAzNLFU0lEKTi0uzszPAykwrAUAMoj/jywAAAA="/>
  </w:docVars>
  <w:rsids>
    <w:rsidRoot w:val="001F1B4D"/>
    <w:rsid w:val="000B1E75"/>
    <w:rsid w:val="00103349"/>
    <w:rsid w:val="00147C53"/>
    <w:rsid w:val="001E16C0"/>
    <w:rsid w:val="001F1B4D"/>
    <w:rsid w:val="002D011B"/>
    <w:rsid w:val="00323BBA"/>
    <w:rsid w:val="00340B74"/>
    <w:rsid w:val="00352B70"/>
    <w:rsid w:val="005413D4"/>
    <w:rsid w:val="0071051D"/>
    <w:rsid w:val="008352D7"/>
    <w:rsid w:val="00A26A3D"/>
    <w:rsid w:val="00A26D4E"/>
    <w:rsid w:val="00A90733"/>
    <w:rsid w:val="00B26453"/>
    <w:rsid w:val="00DC7706"/>
    <w:rsid w:val="00E0108F"/>
    <w:rsid w:val="00E676C1"/>
    <w:rsid w:val="00EA1DDB"/>
    <w:rsid w:val="00EB4E8A"/>
    <w:rsid w:val="00F00A65"/>
    <w:rsid w:val="00FA706D"/>
    <w:rsid w:val="00FC1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E844DD"/>
  <w15:chartTrackingRefBased/>
  <w15:docId w15:val="{52C28B9A-D85B-40EA-948F-6C25CBF89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F1B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F1B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F1B4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1F1B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F1B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1F1B4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B4E8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B4E8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84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Archiv</dc:creator>
  <cp:keywords/>
  <dc:description/>
  <cp:lastModifiedBy>David Novák</cp:lastModifiedBy>
  <cp:revision>31</cp:revision>
  <dcterms:created xsi:type="dcterms:W3CDTF">2020-11-05T08:55:00Z</dcterms:created>
  <dcterms:modified xsi:type="dcterms:W3CDTF">2021-02-25T13:35:00Z</dcterms:modified>
</cp:coreProperties>
</file>